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NORMAL)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สวัสดีค่ะ สวัสดีพี่ลาภนะคะ  ใครที่  เปิดเครื่องแล้วให้ เปิดโปรแกรม ดู  ไปที่  ถ้าจำไม่ผิดน่ะเอาเก็บไว้ที่ Drive C นะลูก   Drive C นะ Drive C แล้วก็ในโฟลเดอร์ที่ชื่อว่า blended Version นะคะเราใช้ 2 จุด   9     เพราะฉะนั้น เปิดให้ถูกด้วยนะคะเราก็คลิกเข้าไปในโฟลเดอร์นั้น แล้วก็คลิกที่ตัวโลโก้มันน่ะ  ถ่ายรูป   ตาสีน้ำเงิน      มีเหมือนอะไร บางคนบอกเหมือนนก   บางคนก็บอกว่าเหมือนนิ้ว 3 นิ้วนี่แหละ  โป้งนิ้วชี้นิ้วกลางเรานี่แหละ  แล้วแต่จะมองนะ    ก็เหมือนมึงก็เหมือนนะคะตัวนี้แล้วก็คลิกเปิดถ้าใครเปิดแล้วมันก็จะขึ้นมาหน้า  นี้ ที่นี่นะคะ         โอเคไหมคะถ้าเราก็คลิกไปยังพื้นที่    ตัวนี้ของเรา       ได้เปิดได้ก็จะขึ้นอย่างนี้มานะ ทีนี้มาดู หัวข้อที่เราจะเรียนในวันนี้นะคะ    เราจะ  ใช้เบนเดอร์บอกแล้วว่า blend มันใช้สร้าง ซีดีทรีดีก็คือ 3 มิติ Dimension เมนชั่นแปลว่ามิติก็คือ 3 มิติก็คือสร้างตัวเกมของเราล่ะ เป็น 3 มิติในครั้งก่อนเราสร้างแค่แบบ  2 ไม่ติดหรือทรูดีก็คือเหมือนเป็นรูปวาด แต่ที่นี้มันจะเป็นลักษณะเหมือนเป็นหุ่น   ก็คือ เห็นได้ทั้งด้านบนด้านล่างด้านข้างด้านหน้ามีส่วนเว้าส่วนโค้ง มี      มีความลึกความหนาเหมือนเราเห็นตัวเรานี่เหมือนแขนนี่ถ้าว่า 2 ดี แขนก็จะเป็นแบรนด์ใช่ไหมแต่ถ้าเป็น 3D แขนก็จะมีความโค้งความกลม ของส่วนของแขนเรานะคะ  หัวข้อที่เราจะเรียนในวันนี้นะคะ   ต้องอธิบายถึงหน้าต่างโปรแกรม    ก็คือในโปรแกรมนี้ลักษณะมันจะเป็นหน้าต่างนะคะแล้วมันมี ส่วนต่างคืออะไรบ้าง เราจะมาพูดถึงหัวข้อนี้ก่อนนะคะ   ข้อที่ 2 การใช้เมาส์  คือในการใช้เมาส์ใน Windows มันจะไม่มีแค่คลิก    แล้วก็ Double Click เท่านั้น มันจะมีใช้  ใช้ ลูกกลิ้งด้วย สกอเมาส์ด้วย  อะไรเลื่อนตัวเลื่อนเมาส์ด้วยวิธีการเลื่อนเมาส์อะไรด้วยนะคะ     และหัวข้อต่อมาคีย์ลัดเราจะต้องมารู้จักคีย์ลัด ที่ใช้ในการ    เปลี่ยนมุมมองเวลาเราจะเปลี่ยนมุมมองของชิ้นงานเราน่ะ เราจะต้องกดปุ่มอะไรนะคะมันถึงจะเปลี่ยน  ไม่เห็นส่วนหน้าส่วนหลังส่วนบนส่วนล่างอะไรก็แล้วแต่นะคะ คีย์ลัด ให้เด็กๆนะคะ  และหัวข้อสุดท้ายนะคะนี่ของวัตถุในบริเวณเด้อ คือเราจะสร้าง three-d ได้เราก็ต้องรู้ก่อนว่ามันสามารถสร้างวัตถุแบบใดได้บ้าง  ต้องรู้จักหรือประเภทของมัน   เมื่อเราเรียนหัวข้อนี้จบ เราก็จะมาลองทำดูนะคะคือแต่ละหัวข้อที่เรียนนี่ก็ต้องได้ปฏิบัติด้วยเพราะต้องคลิก แต่ละส่วนเพื่อจะได้ทำความเข้าใจนะ    ที่นี้ภาพไหนที่สอนกับคู่มืออาจจะต่างกันเล็กน้อย  ทะเลาะ     เป็นกับเวอร์ชั่นนะคะไม่ต้องตกใจแต่องค์ประกอบมันก็คือตัวเดียวกัน เก่งแต่เวอร์ชั่นมันอัพเดท    เรามาเริ่มที่หัวข้อแรก      เปิดไม่ได้หรือ   เปิดให้หรือยัง   ไปที่ Drive C ไปที่ Drive C แล้วดูสิว่ามีโฟลเดอร์ที่ชื่อ blend ไหม   4 นะคะแล้วดูเช็ค  มีโฟลเดอร์เบนเดอร์ไหม   มีหรือเปล่า    มีไหมพลอย อ๋อก็เช็คตรงนี้วิธีเช็ค  OK  นะคะทีนี้เปิดโปรแกรม เสร็จแล้วคลิกเข้าไป ดูนะคะในภาพ  ดูจากสไลด์ประกอบด้วย เรามาดูกันส่วนแรกหมายเลข 1 สีเหลือง คือส่วนที่อยู่บนสุดของโปรแกรมเรานี่นี่นี่ข้างบนนี่ ที่มีคำว่า Fire เห็นไหมคะ  ตัวนี้เคยใช้ไปแล้วนะตัวนี้ส่วนนี้เราจะเรียกมันว่า  information ส่วนของ information มันจะประกอบด้วยเมนูหลักนะคะที่อยู่ด้านบน             มีเมนู file menu Render อะไรพวกนี้ก็แล้วแต่นะคะ   ก็คือเราจะใช้ไปตามตัวนี้  ส่วนต่อมาส่วนต่อมาที่จะต้องทำความรู้จักนะคะ  ส่วนที่ 2 หลอดใหญ่สีชมพูชมพูนี่เห็นไหมคะ ก็คือส่วนนี้เห็นไหม  ส่วนที่มีตารางและมีเส้นสีเขียวสีแดงตัดนี่  กรอบนี้ค่ะกรอบใหญ่ๆเห็นไหมคะ   นะคะส่วนนี้ก็คือ บลูพอร์ต ก็คือมุมมองที่เราจะเห็นชิ้นงานหรือวัตถุของเรานี่เหมือนตัวนี้   คือเวลา Blender นี่ มันจะมีตัววัตถุที่สร้างขึ้นมาให้อัตโนมัติ ก็คือไอ้กล่องสี่เหลี่ยม   หรือลูกบาศก์ลูกเต๋านี่นะคะหรือคิ้ว      ภาษาอังกฤษเรียกว่าคิ้วนี่ ขึ้นมาเสมอนะคะ ไม่มีตัวนี้เอาไว้มองนะคะแล้วเวลาเราจะหมุนมุมมองพรุ่งนี้เราจะทำอย่างไรนะคะ ก็คือจะใช้คีย์ลัดซึ่งจะอธิบายในหัวข้อ   ที่มีต่อไปนะคะ   นี่คือส่วนของวิว Port เพราะฉะนั้นถ้าบอกให้ไปที่บลูพอร์ตเด็กจะต้องมาที่สวนนี้เสมอนะคะ      มาดูสวนต่อมาค่ะ หมายเลข 3 เห็นไหมคะ กรอบทางซ้ายมือ  นะคะทางซ้ายมือถ้าเราดูทางหน้าจอมันจะอยู่ฝั่งซ้ายมือของเรานี่ กรอกหมายเลข 3 ก็คือส่วนนี้นะคะเด็กๆนี่    นี่เห็นไหมกดประดิษฐ์ขึ้นนี่  นี่คือส่วนของ ทูลบาร์ส่วนของแถบเครื่องมือที่เราจะใช้ในการทำชิ้นงานนั้นเอง ก็จะมี    ชูบาทั้งหมด 30 นะคะในเวอร์ชั่นนี้ 4 หรือ 3-4 ส่วนนะคะ ทำไมไม่ติดกัน พอคลิกเห็นไหมคะสังเกตว่าถ้ามีคลิปต่อได้นี่มันก็จะมี Pop Up หล่นลงมาให้ดูอย่างนี้นะคะ  ลักษณะบอกว่าไปที่ทูลบาร์ให้เด็กๆมาฝั่งนี้เลยนะคะหรือ หรือหรือ   ตัว    ถ้าเกิดทูลบาร์มันหายเห็นไหมคะ เมื่อกี้มีทุนมาใช่ไหมคะ ถ้ามันหายเด็กๆไม่ต้องคิดมากกดตัวที ลองกดที่ก่อน 1 ครั้ง ใครทูลบาร์มันหายไป ขายไหม  ครับ เปิดมาหักทุนมามันหาย ผีซ้ำไหมคะทุนว่าจะกลับมานั่นก็คือถ้าเราจะเรียก    ตรวจพื้นบ้านเรามาใช้งานให้เด็กกดตู้ทีนะคะ     แป้นพิมพ์เราด้วยว่าสถานะ เป็นภาษาไทยหรือภาษาอังกฤษด้วยนะลูก เห็นไหม  ให้เช็คด้วย ไม่ใช่กดหนูกดตัว T แล้ว แป้นเป็นภาษาไทยนะคะไม่ใช่นะคะเพราะฉะนั้นเช็คด้วยกดตัวทีนะคะ  ถ้าไม่เห็นทูลบาร์ของเรา   นะคะกดทีก็ได้กด กลับมาเมื่อไหร่พี่ไปที่คุณบาร์ดื่มไปที่แถบเครื่องมือ ตรงฝั่งซ้ายมือทันทีนะคะ โอเคค่ะถ้าเรามาดูส่วนต่อไปก่อน      ส่วนที่ 4 ของเราอยู่ทางฝั่ง ขวามือนะคะมันจะมี  หมายเลข 4 กับหมายเลข 5    ต่างกันนะคะ 2 ตัวนี้ ดูที่หมายเลข 4 ก่อนส่วนของหมายเลข 4 ก็คือส่วนด้านบน  เห็นไหมคะตัวนี้นะคะ นี่สุดของหมายเลข 4 นี่  ตรงนี้  นะคะ  ลืมแล้วเรียกว่าอะไรนะ ลืมแล้วเรียกว่าอะไรส่วนหมายเลข 4 เอาหลายเนอะ สิว่าเอา Liner นะ   ชุนบ็อกทูลบาร์ได้เหมือนกันนะคะนี่ เรามีหมายเลข 1 information หมายเลข 2 ส่วนของ Report หมายเลข 3 ส่วนของทรูบล็อกหมายเลข 4 เอา Liner นะคะ  ตัวนี้ล่ะคะไอ้ตัวหมายเลข 4 หรือเอา Liner มันเป็นส่วนที่ ใช้ทำอะไร เด็กๆสังเกตมันจะมีชื่อ Camera ผิดไหม mingle เลือกแต่ละส่วนนี่ จะเป็น ไปที่  วัตถุชิ้นนั้น นะคะแล้วก็มีอะไรอีก  Ram   เวอร์ชั่นนี้ใช้แรมนะคะ  แหลม  เป็นตัวจัดแสงเอาไว้จัดแสงนั่น เด็กๆ  จะเห็นว่าทำไมของแม่  เห็นไหมมันย่อมขยายได้อันนี้เดี๋ยวเรียนในหัวข้อต่อไปนะคะการใช้เมาส์   นะคะก็คือพอเราเลือกแต่ละส่วน   ทีมงานก็จะไปที่ตรงนั้นสังเกตเวลาเลือก ส่งข้อความจะขึ้นสีขาวๆนะ  แล้วก็ไอ้วัตถุที่เราเลือก ประจักษ์มี  สีขึ้นอย่างนี้นะคะเห็นไหมมันจะมีไอ้ตัวแกนสีน้ำเงินสีเขียวสีแดงไปอยู่ที่วัตถุชิ้นนั้น  เห็นไหม นั่นคือ เราเลือกที่จะไปทำ  อะไรก็แล้วแต่เขาว่าทุกชิ้นนะนี่ ต้องมาเลือกจากตัวนี้ วิธีเลือก  คิดไม่ออกถ้าแบบงงนะคะก็มาเลือกไล่ไปอะไรคือคิ้ว   อะไรคือ Camera เด็กก็จะเห็นนะคะ  นี่คือสวนเอาลาย    หมายเลข 4 และหมายเลข 5    ดูหมายเลขต่อมาหมายเลข 5 เห็นไหมคะแถบยาวๆ    มีเยอะแยะเลยมีอะไรก็ไม่รู้เต็มไปหมดนี่คือส่วนของหมายเลข 5 คือส่วนนี้นะเด็กๆ   ส่วนนี้นะคะ นี่      นี่นะคะถ้าเรากด เห็นไหมคะมันจะสั้นใช่ไหมแต่พอคลิกนี่มันสามารถขยายได้มีส่วนขยายให้เห็นว่าทำอะไรส่วนนี้เรียกว่า Property  ส่วนของพลพลตี้   แล้วออกมาก็คือคุณสมบัติก็คือไว้กำหนดน่ะ กำหนดค่าคุณสมบัติต่างๆของชิ้นงานเรานั่นเองนะคะ อยู่ที่สวนพร็อพเพอร์ตี้  เขาบอกว่ามาที่ Property ก็ให้เด็กๆ  มาที่สวนนี้นะคะเด็กๆ พื้นที่ส่วนนี้มันก็เป็นเหมือนเครื่องมือเหมือนกันนะคะ  benison เครื่องมือของเรานี่เองนี่เองนะคะ   ราคา เราก็ทุกครั้งนี่ เปิดมันก็จะขึ้นพรุ่งนี้ขึ้นมานะคะแถบ properties ขึ้นมา  ต่อไปค่ะหมายเลข 6     ส่วน รังสิตเห็นไหมคะหมายเลข 6 ส่วนนี้คือ   Timeline   มีไว้ทำไม Timeline เพราะ บอกแล้วเบนเดอร์นี่ทำเกมได้ยังไม่พอทำทีได้ยังไม่พอยังสามารถสร้างแอนิเมชั่นก็คือพอเรา ปั้นโมเดลเสร็จนี่ เราสามารถทำ ให้ทีมงานของเรานี่     สร้างแอนิเมชั่นได้ด้วยไม่ต้องไปใช้โปรแกรมอื่นสร้างก็ได้ ใช้ตัวโปรแกรม เขาเองสร้างก็ได้นะคะตรงส่วนของ Timeline นี่ จะมีช่อง หรือช่องเวลาค่ะให้กำหนดแล้วก็วิ่งไปไอ้ตัว Animation มันก็ เคลื่อนไหวตามไอ้ช่องทำลายพรุ่งนี้แต่เราก็ต้องใส่ประตูเข้าไปนะคะ วัตถุไหนเข้าไปที่นี้จะเคลื่อนไหวตอนไหนอะไรอย่างไรนี่ จะวิ่งตาม Timeline นี่   นะคะ  ก็จะมีส่วนของ Timeline นะคะ    นะคะ    ถ้าจำไม่ได้ในสไลด์มีอธิบายไว้อยู่หมายเลข 1 คืออะไร 2 อะไร 3 อะไรเห็นไหมคะอกอะไรเจ็บอะไรมีบอกหมดนะคะ     ทีนี้มาดูไอ้สิ่งที่อยู่ตรงกลางเห็นไหม  วัตถุแต่ละชิ้นนี่   ถ้าไล่ตามหมายเลขนะคะเด็กๆ  หมายเลข 7  อยู่ตรงจุดนี้นะคะจุดที่อยู่ตรง ลูกบาศก์และไม่ใช่ตัว ชีวิตนะคะ ตัวที่เป็นจุดคือตัวนี้นะเด็กๆนี่     เห็นไหมเห็นจุดสีส้มไหมคะเด็กๆเห็นจุดสีส้มไหม ทำไมไม่เลื่อนได้ไม่ทำอย่างไรเดี๋ยวบอกนะคะ  ตัวนี้ เรียกว่าตำแหน่งของเคอร์เซอร์ เป็นตำแหน่งที่ให้   ให้เลื่อนตัวนี้ นะคะ  ตัว ตั๋วถูกอ่ะเราน่ะนะคะ  ไปหน้าไปหลัง ไปซ้ายไปขวาเห็นไหม   ขึ้นลงขึ้นลง  ใช่ไหมคะ         นะคะ ก็คือหมายเลขดึก เจ็บ ส่วนของเคอร์เซอร์นะคะ  ดูหมายเลขต่อไปหมายเลข 8  ลูกบาศก์ สีเหลืองนี่คือหมายถึงไอ้ตัวลูกบาศก์ได้ตัวนี้นะคะถ้าเราจะดูว่าเราเลือกวัตถุทุกชิ้นไหม อยู่ที่คำว่าครูที่ช่องเอาไลน์เห็นไหมคะเอารายละเอียดอยู่ที่ตำแหน่งคิ้วเลย    ตอนนี้เราเลือกไอ้ตัวนี้อยู่นี่นะคะ    เจ็บ 7 8 8 9 Camera Camera นะคะ  เห็นไหมถ้าคิดแบบนี้มันไม่เลือกเราต้องมาคลิกที่เอาไลน์เห็นไหมลูก     เห็นไหมคะ   มันถึงจะมาเลือกที่ Camera เห็นไหมถ้าไม่เลือกสังเกตว่าเลือกแล้ว คืออย่างไรบอกแล้วว่าจะมีไอ้วัตถุเส้น   ที่มีเคอร์เซอร์นะคะ ไอ้เขียวๆฟ้าแดงแดงนี่ขึ้นมา นะคะถ้าเราเลือกวัตถุชิ้นนั้นเพราะฉะนั้นให้ดูที่หมายเลข 9 Camera แล้วก็ต้องไปเลือกที่เอาลาย เราเลือก Camera เจ็บไหมคะ   ในส่วนนี้นะคะ  เช่นเดียวกันกับถ้าเราจะเลือก ดวงไฟนี่   เราต้องมาคลิกที่และ L A M P แล้วก็เลือกตำแหน่งของ L A M P       L A M P ก็คือโคมไฟเวลาเราทำ 3 มิติมันจะต้องมีการให้แสงเพื่อจะได้เห็นมุมนึกออกไหมคะหรือเห็นเงาของวัตถุ ลองวัตถุมีความลึกความหนา  เพราะฉะนั้นก็ต้องมี L Amp มาช่วยนะคะถ้าเวอร์ชั่นใหม่ๆ L A M P มันจะเป็น like โอเคนะคะ     ถ้าเด็กๆเห็นอยู่นี้ก็คือส่วนของหน้าต่างหน้าต่างในโปรแกรม Blender ที่เราจะเป็นพื้นที่ที่เราจะใช้ในการทำงาน  ทีนี้เราจะไปสู่หัวข้อถัดไปแล้วนะคะ  เพราะตอนนี้เรารู้แล้วในหน้าต่างมีอะไรบ้างมีองค์ประกอบทั้งหมดอยู่ 10 ส่วนเห็นไหมคะ      ตัวสุดท้ายแม่ใช้ L like  Like หรือแรมคือตัวเดียวกัน ตัวให้แสงหรือกำหนดแสง ให้วัตถุตัวเดียวกันนะคะ มาที่การใช้มาบ้างหัวข้อต่อมานะคะ    คือการใช้เมาส์ใน Blender ก็จะมี เพิ่มขึ้นมาว่าอย่างนั้นเถอะ  ดูว่ามีอะไรบ้าง   ถ้าคลิกเมาส์ตรงซ้ายนะคะ  ดูตั้งแต่เส้นแรกเลย คลิกเมาส์ซ้ายนี่   จะเป็นการ ให้เห็นชัดๆ   นะคะ  หมายถึงกำหนดตำแหน่งจุด ทรีดีเคอร์เซอร์ออกนะ ทรีดีเคอร์เซอร์ก็คือ  ไอ้ตัวจุดที่บอกน่ะเด็กๆนี่ๆ      คลิกเมาส์ซ้ายนะคะ        ตอนนี้มาคิวละกัน   จุด TD เคอร์เซอร์ก็คือ   ราคามาดูต่อมาค่ะ ถ้าเราเห็นไหมคะ   ตรงที่เป็นไอ้ลูกกลิ้งเด็กๆเห็นไหม   สงกรานต์ของเราน่ะ เขาบอกว่าถ้าเราคลิกค้างไว้ แล้วขยับ มันจะหมายถึงการหมุนชิ้นงานให้เด็กๆลองคลิก ไอ้ลูกกลิ้ง   กดค้างไว้นะคะ แล้วขยับ  ตัวนี้ นะคะ  ดูราคาวิธีการ  คลิกค้างแล้วขยับเห็นไหม   เห็นไหมคะ  ขยับเมาส์นะคะแต่ต้องกดลูกกลิ้งค้างนี่เห็นไหม  เห็นไหมคะมุมมองเด็กๆเปลี่ยนไปไหม        มันจะพลิกด้านเลย  มันจะพลิกได้เลยนะคะ 30 360 องศาถ้าเราหมุนอยู่ที่การหมุนเมาส์  ขยับเมาส์เด็กนะเด็กๆ  ถ้าทำไปแล้วอยากให้มันคืนมาเหมือนเดิมกดอะไรคะ  Control Z   กลับมาที่ค่าปกติ           เห็นไหมคะ มาดูตัวต่อมา  แล้วถ้าหมุนขึ้น  ไอ้ตัวลูกกลิ้งอยู่นะเด็กๆเรายังอยู่ที่ตัวลูกกลิ้ง หมุนลูกกลิ้งขึ้นลงหมายถึงซูมเข้าซูมออก  ใช้วิธีหมุนลูกกลิ้งเท่านั้นนะคะ  ดูนะคะ   หมุนลูกกลิ้งค่ะหมุนเห็นไหมคะถ้าหมุนขึ้น มันคือซูมเข้ามานะคะหมุนลูกกลิ้งเข้าหาตัวเองหรือหมุนลงมันจะเป็นการซูมออก    ย่อหรือขยายนั้นเองถ้าต้องการขยายก็คือหมุนลูกกลิ้งขึ้น หมุนขึ้นนะคะหมุนขึ้น  หมุนแต่ลูกกลิ้งนะลูกไม่ต้องไปเลื่อนเมาส์         ขยายแล้วอยากย่อกด บดลูกกลิ้งลงย่อเห็นไหมค่าย่อขยายมุมมองของเรานั่นเองนะคะ เห็นหรือเปล่า      แต่ถ้าคลิกค้าง คลิกค้างแล้วหมุน คนละแบบนะคะ อันนี้คลิกลูกกลิ้งค้างไว้แล้ว เคลื่อนตัวเมาส์ อุ่นต้มเอานี่         เห็นไหม อันนี้เห็นกระทั่งด้านล่างเห็นไหมคะด้านล่างหรือด้านบนนะทีนี้     นึกออกนะคะนี่    นะคะ มาดูทำอะไรได้อีกไอ้ตัวลูกกลิ้งถ้ากด Shift ค้าง  ไว้แล้วขยับ กดปุ่ม Shift ค้างนะคะ   แล้วขยับลูกกลิ้งจะเป็นการแทนหน้าจอ   เด็กๆลองกด ปุ่ม Shift     กดปุ่ม Shift แล้วหมุนลูกกลิ้งด้วย พร้อมกันนะคะ         เห็นไหมคะ PA หน้าจอนะคะ      สามารถ   ราคา ก็คือกด Shift เห็นไหมคะบอกแล้ววิธีใช้เมาส์ใน Blender มีเยอะโดยเฉพาะไอ้ตรงลูกกลิ้งนี่จะได้ใช้บ่อยเพราะเมื่อเราต้อง ส่งพัสดุ เราต้องหมุนมันขึ้นลงนะคะแต่เราจะหมุนดูชิ้นงานให้เราคลิกค้างแล้วขยับเมาส์ไปมานะคะ  ว่าจะหมุนดูซ้ายขวาหน้าหลังว่าอย่างนั้นเถอะนะคะ แต่ถ้ากด Shift  คลานขย้ำ ไอ้ตัวลูกกลิ้งเหมือนจะเป็นการ p a n หน้าจอ  ขอดูปุ่ม ขวาบ้าน คลิกขวาหมายถึงเลิกวัตถุ ดูนะคะ คดีเด็ด กริ่งด้วยขวา นะคะ เห็นไหมต่างกันนะคะถ้าคลิกซ้ายที่ลูกบาศก์นี่มันจะไม่เป็นการเลือกวัตถุเห็นไหมแต่ถ้าได้เด็กใช้คลิกขวาเห็นไหมคะมันจะเหมือนการที่เรามาคลิกที่เอาไลน์  ไม่ออกนะก็คือเมื่อเราจะเลือกวัตถุนั้นให้เด็กๆคลิกด้วยตัวนี้นะคะ     เห็นไหมถ้าคลิกซ้ายนี่ดูนะคะถ้าจะไปที่ลูกบาศก์  แล้วคลิกด้วยซ้ายนี่ไม่ขึ้นแต่ถ้าคลิกขวาเห็นไหมคะ  มันจะเหมือนเราเลือก ส่งตำแหน่งเอา LINE เลยนะคะเหมือนกัน มาที่  L A M P หรือไฟจิ๊กด้วยคลิกขวานะคะคลิกขวาจะเป็นการเลือกวัตถุที่เราคลิกลงไปที่ตำแหน่งนั้น ต้องใช้การคลิก  คลิกขวานะคะถ้าคลิกซ้ายแบบปกติ ไม่เป็นการเลือกชิ้นวัตถุนานๆเห็นไหมคะ ตัวนี้ไม่มานี่   ไอ้ตัว 3D เคอร์เซอร์ไม่มาได้อีกต้องคลิกขวา  คลิกขวาเลือกวัตถุที่เราต้องการ   มันก็คือเป็นการ รัตน์ไม่ต้องมากดตรงนี้กดเลือกวัตถุจากตรงนี้จากเอาลายนะคะ ก็คือใช้คลิกขวาเลือก      โอเคไหมคะ  ต้องใช้บ่อยๆนะคะแรกๆอาจจะยังไม่จำไม่ได้ จะมีตัวนี้ให้ดูอยู่      ลองในสไลด์นะคะมาดูหัวข้อต่อมา      คีย์ลัดที่ใช้ในการเปลี่ยนมุมมอง  เมื่อกี้ เมื่อกี้เราใช้เมาส์ เมาส์ใช้ไปแล้วทีนี้มาใช้คีย์ลัดในการเปลี่ยนมุมมองใน Report ใช้จากไหน นี่เลย  เขียนเป็นตัวเลขเราใช่ไหมเด็กๆเห็นไหมคะ  ดูตามหมายเลขเลยนะคะเริ่มที่ 0 กด 0 ก่อนเลย ให้เด็กๆไล่ไปทีละเลขเลยนะคะเข้าไปที่โปรแกรมเรากด 0 1 ครั้ง     เกิดอะไรขึ้นเห็นไหม      เห็นไหมคะกดปุ่มเลข 0 มุมมองของเราเป็นอย่างไรคะ มีความเปลี่ยนแปลงใช่ไหม สูตรหมายถึงอะไรมาดูคำอธิบายปุ่มศูนย์มุมมองของกล้อง  ก็คือจะเปลี่ยนจากมุมมองปกติเป็นมุมมองกล้อง  นั่นหมายถึงว่า  วัตถุชิ้นนี้ กำลังอยู่ในหน้ากล้องว่าอย่างนั้นเถอะให้เห็นว่าถ้าเป็นมุมมองของกล้องนี่ลักษณะวัตถุจะมีลักษณะอย่างไร หรือเราเห็นวัตถุในลักษณะอย่างไรนะคะ    ศูนย์นะคะ   ต่อไป  เลขต่อไปนะคะเด็กๆ กดคืนค่ะ  ให้เห็นวัตถุทั้ง 3 ชิ้นเหมือนเดิม    เห็นไหมถ้าคลิก 0 อีก 1 ครั้งนี่จะเห็นแต่วัตถุ ที่เป็น   object นะคะก็คือ  หิว แต่ถ้ากด 0 ขึ้นอีกครั้งหนึ่ง เห็นวัตถุที่นอกเหนือจาก object เช่น Camera แล้วก็ LA MP อย่างนี้นะคะ  เห็นวัตถุ 3 อย่างนะคะ   ที่นี่กดเลข 1  เด็กๆดูไว้นะคะ  ตอนนี้สังเกต  วิธีแกงเขียวแดงให้ดีๆแล้วกดเลข 1 ค่ะ      เห็นไหม มุมมัน   ตรงนี้มีพื้นเราจะดึงลูกบาศก์เราขึ้นนะคะ คลิกเมาส์ค้างแล้วเลื่อนขึ้นนะลูก   นี่คือมุมมองของเลขหนึ่งเลขหนึ่งก็คือ คืออะไร   Front View  font หมายถึงข้างหน้าก็คือมุมมองที่เห็นด้านหน้านั่นเอง ราคา   โอเคนะคะ สำหรับการกดหมายเลข 1 เพราะฉะนั้นถ้าต้องการ หมอบอกว่าต้องกดเลขอะไรคะ เลข 1 นะคะ เขาบอกว่าให้ไปที่ Front View กดเลข 1 เลย  จำด้วย ราคา อันนี้ เก็บเก็บดูได้นะคะถ้าทำเป็นสไลด์ไว้ให้แล้ว ทีนี้เราจะมาลองกดหมายเลข 2 นะคะ  หมุนลง  Orbit ดาว  ดูนะคะหมุนด้วยกันกดเลข 2 กดซ้ำๆนี่มันก็จะหมุนไปเรื่อยๆนะลูกเห็นไหม   เห็นไหมคะเมื่อคืนหมุนนะคะด้วยหมายเลข 2 นี่หมุนไปเรื่อยๆ   จะหมุนเป็นแนวอะไรคะ    ดูพระคนเล็ก 1 ปุ๊บนะคะ   แล้วกดเลข 2 เห็นไหมมันจะค่อยๆหมุนนี่   คือตอนนี้จะช่วยอย่างไร  เพราะเวลาเราทำชิ้นงานนี่มันไม่ใช่ทำเสร็จ   บ้านเดี่ยวแผนเดียวมันต้องแล้วพื้นผิวที่ทำมันก็ไม่ได้มีแค่ ระนาบเดียวอย่างนี้มันจะมีเยอะกว่านี้นะคะ มันก็จะช่วยให้เราเห็นว่าตรงไหนที่เราจำไม่ได้ไปตกแต่งมานั่นเองนะคะ คือค่อยๆหมุน นั่นคือหมายเลข 2 Orbit ดาวหมุนลงเขาบอกหมุนลง มาดูหมายเลข 3  เด็กๆลองกดหมายเลข 3 นะคะ   Life will  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NORMAL)การเขียนโปรแกรมภาษาคอมพิวเตอร์ อ.สุธิรา วันที่ 24 ม.ค. 2566</dc:title>
  <dc:creator/>
  <cp:keywords/>
  <dcterms:created xsi:type="dcterms:W3CDTF">2023-05-10T07:34:47Z</dcterms:created>
  <dcterms:modified xsi:type="dcterms:W3CDTF">2023-05-10T07: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3.20 น.</vt:lpwstr>
  </property>
  <property fmtid="{D5CDD505-2E9C-101B-9397-08002B2CF9AE}" pid="3" name="subtitle">
    <vt:lpwstr/>
  </property>
</Properties>
</file>